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26</w:t>
      </w:r>
      <w:r>
        <w:t xml:space="preserve"> </w:t>
      </w:r>
      <w:r>
        <w:t xml:space="preserve">06:27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253aba0c72d73250d5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26T06:28:07Z</dcterms:created>
  <dcterms:modified xsi:type="dcterms:W3CDTF">2023-06-26T06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26 06:27:52</vt:lpwstr>
  </property>
</Properties>
</file>